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131;6712;31;31321;1;21;231;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;21;231;21;3131;6712;31;31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;3;4;32;2;3;5;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31;6712;31;31321;1;21;231;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;21;231;21;3131;6712;31;31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;3;4;32;2;3;5;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31;6712;31;31321;1;21;231;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;21;231;21;3131;6712;31;31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;3;4;32;2;3;5;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31;6712;31;31321;1;21;231;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;21;231;21;3131;6712;31;31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;3;4;32;2;3;5;7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0T22:48:58Z</dcterms:created>
  <dcterms:modified xsi:type="dcterms:W3CDTF">2021-01-10T22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